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t-analytics---capsid-aav9-elisa"/>
    <w:p>
      <w:pPr>
        <w:pStyle w:val="Heading1"/>
      </w:pPr>
      <w:r>
        <w:t xml:space="preserve">GT Analytics - Capsid AAV9-ELISA</w:t>
      </w:r>
    </w:p>
    <w:p>
      <w:pPr>
        <w:pStyle w:val="FirstParagraph"/>
      </w:pPr>
      <w:r>
        <w:t xml:space="preserve">SOP-234702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apsid concentration is determined for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234702 and/or method history file DMD-211328.</w:t>
      </w:r>
    </w:p>
    <w:bookmarkEnd w:id="21"/>
    <w:bookmarkStart w:id="23" w:name="results---current-reference"/>
    <w:p>
      <w:pPr>
        <w:pStyle w:val="Heading2"/>
      </w:pPr>
      <w:r>
        <w:t xml:space="preserve">Results - Current Reference</w:t>
      </w:r>
    </w:p>
    <w:bookmarkStart w:id="22" w:name="plate-1"/>
    <w:p>
      <w:pPr>
        <w:pStyle w:val="Heading3"/>
      </w:pPr>
      <w:r>
        <w:t xml:space="preserve">Plat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2"/>
        <w:gridCol w:w="2987"/>
        <w:gridCol w:w="1111"/>
        <w:gridCol w:w="1250"/>
        <w:gridCol w:w="694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630e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8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&lt;2.805e+10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D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D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&lt;2.805e+10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59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, händisch vorverdünnt 1: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8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U04_2311_MUQ_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227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7006829821 (EHU04_2311_AAV9_E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4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7006829817 (EHU04_2311_AAV9_E1+E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32e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7006829853 (EHU04_2311_AAV9_E_DI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4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00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, händisch vorverdünnt 1: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51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, händisch vorverdünnt 1: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94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2"/>
    <w:bookmarkEnd w:id="23"/>
    <w:bookmarkStart w:id="24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.888e+12 - 2.703e+12 cp/ml</w:t>
      </w:r>
    </w:p>
    <w:bookmarkEnd w:id="24"/>
    <w:bookmarkEnd w:id="25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16cid:durableId="535234873"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02481"/>
  </w:style>
  <w:style w:styleId="Heading1" w:type="paragraph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next w:val="Normal"/>
    <w:qFormat/>
    <w:rsid w:val="000A1335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4C090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E02481"/>
    <w:rPr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1:56:46Z</dcterms:created>
  <dcterms:modified xsi:type="dcterms:W3CDTF">2023-12-12T1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